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744E1180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BA44C6">
        <w:t>Rotate list</w:t>
      </w:r>
    </w:p>
    <w:p w14:paraId="15286F24" w14:textId="1E12F527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 xml:space="preserve"> Linked list, Two Pointers</w:t>
      </w:r>
    </w:p>
    <w:p w14:paraId="4B3C851B" w14:textId="47F058E9" w:rsidR="00EE58AF" w:rsidRPr="00BD6EB7" w:rsidRDefault="00EE58AF" w:rsidP="00EB01D6">
      <w:r w:rsidRPr="00EE58AF">
        <w:rPr>
          <w:b/>
          <w:bCs/>
        </w:rPr>
        <w:t xml:space="preserve">Companies: </w:t>
      </w:r>
      <w:r w:rsidR="00D42AFB" w:rsidRPr="00D42AFB">
        <w:t>Microsoft, Amazon, Bloomberg</w:t>
      </w:r>
    </w:p>
    <w:p w14:paraId="6BCB2C28" w14:textId="49BB3C6D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BA44C6" w:rsidRPr="00BA44C6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42BDCE" w14:textId="50E575D9" w:rsidR="00EB01D6" w:rsidRPr="00EB01D6" w:rsidRDefault="00EE58AF" w:rsidP="00BA44C6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C20B2F">
        <w:rPr>
          <w:rFonts w:ascii="Arial" w:hAnsi="Arial" w:cs="Arial"/>
          <w:sz w:val="22"/>
          <w:szCs w:val="22"/>
        </w:rPr>
        <w:t>:</w:t>
      </w:r>
      <w:r w:rsidR="00EF2D8B" w:rsidRPr="00C20B2F">
        <w:rPr>
          <w:rFonts w:ascii="Arial" w:hAnsi="Arial" w:cs="Arial"/>
          <w:sz w:val="22"/>
          <w:szCs w:val="22"/>
        </w:rPr>
        <w:t xml:space="preserve"> </w:t>
      </w:r>
      <w:r w:rsidR="00BA44C6" w:rsidRPr="00C20B2F">
        <w:rPr>
          <w:rFonts w:ascii="Arial" w:hAnsi="Arial" w:cs="Arial"/>
          <w:sz w:val="22"/>
          <w:szCs w:val="22"/>
        </w:rPr>
        <w:t>Given the head of a linked list, rotate the list to the right by k places</w:t>
      </w:r>
      <w:r w:rsidR="00BA44C6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</w:t>
      </w:r>
    </w:p>
    <w:p w14:paraId="403056C1" w14:textId="35BE61CA" w:rsidR="00AB7A3B" w:rsidRDefault="00EE58AF" w:rsidP="00EE58AF"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03FA17E2" w:rsidR="00EB01D6" w:rsidRDefault="00EB01D6" w:rsidP="00EB01D6">
      <w:pPr>
        <w:spacing w:after="0"/>
      </w:pPr>
      <w:r>
        <w:tab/>
        <w:t xml:space="preserve">Last line contain integer value pos representing index </w:t>
      </w:r>
      <w:r w:rsidR="00BA44C6">
        <w:t>where to rota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20CABF4A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BA44C6">
        <w:t>Print linked list after rotating right by k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3208892F" w14:textId="77777777" w:rsidR="00BA44C6" w:rsidRPr="00BA44C6" w:rsidRDefault="00BA44C6" w:rsidP="00BA44C6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A44C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list is in the range </w:t>
      </w:r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0, 500]</w:t>
      </w:r>
      <w:r w:rsidRPr="00BA44C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0C839ED4" w14:textId="77777777" w:rsidR="00BA44C6" w:rsidRPr="00BA44C6" w:rsidRDefault="00BA44C6" w:rsidP="00BA44C6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-100 &lt;= </w:t>
      </w:r>
      <w:proofErr w:type="spellStart"/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</w:t>
      </w:r>
    </w:p>
    <w:p w14:paraId="3070DAD2" w14:textId="77777777" w:rsidR="00BA44C6" w:rsidRPr="00BA44C6" w:rsidRDefault="00BA44C6" w:rsidP="00BA44C6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BA44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0 &lt;= k &lt;= 2 * 10</w:t>
      </w:r>
      <w:r w:rsidRPr="00BA44C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9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36DB3683" w14:textId="77777777" w:rsidR="00BA44C6" w:rsidRPr="00BA44C6" w:rsidRDefault="00BA44C6" w:rsidP="00BA44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A44C6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BA44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1,2,3,4,5], k = 2</w:t>
      </w:r>
    </w:p>
    <w:p w14:paraId="0524AB5B" w14:textId="27641425" w:rsidR="00EE58AF" w:rsidRPr="00BA44C6" w:rsidRDefault="00BA44C6" w:rsidP="00BA44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BA44C6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BA44C6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4,5,1,2,3]</w:t>
      </w:r>
    </w:p>
    <w:p w14:paraId="5AEB0A2F" w14:textId="3EE058F3" w:rsidR="00385F82" w:rsidRDefault="00C83C1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14C09EC" w14:textId="2715F54B" w:rsidR="005C5D42" w:rsidRPr="00E463BA" w:rsidRDefault="00385F82" w:rsidP="00E463BA">
      <w:pPr>
        <w:rPr>
          <w:rFonts w:ascii="Arial" w:hAnsi="Arial" w:cs="Arial"/>
        </w:rPr>
      </w:pPr>
      <w:r w:rsidRPr="00D32CC3">
        <w:rPr>
          <w:rFonts w:ascii="Arial" w:hAnsi="Arial" w:cs="Arial"/>
          <w:b/>
          <w:bCs/>
        </w:rPr>
        <w:t>Explanation</w:t>
      </w:r>
      <w:r>
        <w:rPr>
          <w:rFonts w:ascii="Arial" w:hAnsi="Arial" w:cs="Arial"/>
          <w:b/>
          <w:bCs/>
        </w:rPr>
        <w:t xml:space="preserve">: </w:t>
      </w:r>
      <w:r w:rsidR="00E274E6" w:rsidRPr="00E274E6">
        <w:rPr>
          <w:rFonts w:ascii="Segoe UI" w:hAnsi="Segoe UI" w:cs="Segoe UI"/>
          <w:color w:val="424242"/>
          <w:sz w:val="21"/>
          <w:szCs w:val="21"/>
        </w:rPr>
        <w:t> </w:t>
      </w:r>
      <w:r w:rsidR="005C5D42" w:rsidRPr="00E463BA">
        <w:rPr>
          <w:rFonts w:ascii="Arial" w:hAnsi="Arial" w:cs="Arial"/>
        </w:rPr>
        <w:t xml:space="preserve">Make a for loop, </w:t>
      </w:r>
      <w:r w:rsidR="00FD76FC" w:rsidRPr="00E463BA">
        <w:rPr>
          <w:rFonts w:ascii="Arial" w:hAnsi="Arial" w:cs="Arial"/>
        </w:rPr>
        <w:t>each</w:t>
      </w:r>
      <w:r w:rsidR="005C5D42" w:rsidRPr="00E463BA">
        <w:rPr>
          <w:rFonts w:ascii="Arial" w:hAnsi="Arial" w:cs="Arial"/>
        </w:rPr>
        <w:t xml:space="preserve"> time go to the last second node and make last node as head</w:t>
      </w:r>
    </w:p>
    <w:p w14:paraId="421A912F" w14:textId="77777777" w:rsidR="005C5D42" w:rsidRPr="00E463BA" w:rsidRDefault="005C5D42" w:rsidP="00E463BA">
      <w:pPr>
        <w:rPr>
          <w:rFonts w:ascii="Arial" w:hAnsi="Arial" w:cs="Arial"/>
        </w:rPr>
      </w:pPr>
      <w:r w:rsidRPr="00E463BA">
        <w:rPr>
          <w:rFonts w:ascii="Arial" w:hAnsi="Arial" w:cs="Arial"/>
        </w:rPr>
        <w:t>1. Calculate the length of linked list</w:t>
      </w:r>
    </w:p>
    <w:p w14:paraId="19FC3ABB" w14:textId="47F0FDA5" w:rsidR="005C5D42" w:rsidRPr="00E463BA" w:rsidRDefault="005C5D42" w:rsidP="00E463BA">
      <w:pPr>
        <w:rPr>
          <w:rFonts w:ascii="Arial" w:hAnsi="Arial" w:cs="Arial"/>
        </w:rPr>
      </w:pPr>
      <w:r w:rsidRPr="00E463BA">
        <w:rPr>
          <w:rFonts w:ascii="Arial" w:hAnsi="Arial" w:cs="Arial"/>
        </w:rPr>
        <w:t xml:space="preserve">2. take the mod of k with length </w:t>
      </w:r>
      <w:proofErr w:type="spellStart"/>
      <w:r w:rsidRPr="00E463BA">
        <w:rPr>
          <w:rFonts w:ascii="Arial" w:hAnsi="Arial" w:cs="Arial"/>
        </w:rPr>
        <w:t>as k</w:t>
      </w:r>
      <w:proofErr w:type="spellEnd"/>
      <w:r w:rsidRPr="00E463BA">
        <w:rPr>
          <w:rFonts w:ascii="Arial" w:hAnsi="Arial" w:cs="Arial"/>
        </w:rPr>
        <w:t xml:space="preserve"> is very large and if k &gt; n its same as list rotating k/n + </w:t>
      </w:r>
      <w:proofErr w:type="spellStart"/>
      <w:r w:rsidRPr="00E463BA">
        <w:rPr>
          <w:rFonts w:ascii="Arial" w:hAnsi="Arial" w:cs="Arial"/>
        </w:rPr>
        <w:t>k%n</w:t>
      </w:r>
      <w:proofErr w:type="spellEnd"/>
      <w:r w:rsidR="00E463BA" w:rsidRPr="00E463BA">
        <w:rPr>
          <w:rFonts w:ascii="Arial" w:hAnsi="Arial" w:cs="Arial"/>
        </w:rPr>
        <w:t xml:space="preserve"> </w:t>
      </w:r>
      <w:r w:rsidRPr="00E463BA">
        <w:rPr>
          <w:rFonts w:ascii="Arial" w:hAnsi="Arial" w:cs="Arial"/>
        </w:rPr>
        <w:t xml:space="preserve">times which is same as </w:t>
      </w:r>
      <w:proofErr w:type="spellStart"/>
      <w:r w:rsidRPr="00E463BA">
        <w:rPr>
          <w:rFonts w:ascii="Arial" w:hAnsi="Arial" w:cs="Arial"/>
        </w:rPr>
        <w:t>k%n</w:t>
      </w:r>
      <w:proofErr w:type="spellEnd"/>
      <w:r w:rsidRPr="00E463BA">
        <w:rPr>
          <w:rFonts w:ascii="Arial" w:hAnsi="Arial" w:cs="Arial"/>
        </w:rPr>
        <w:t xml:space="preserve"> times</w:t>
      </w:r>
    </w:p>
    <w:p w14:paraId="07E55D04" w14:textId="2D861D30" w:rsidR="00D32CC3" w:rsidRPr="00BA44C6" w:rsidRDefault="00D32CC3" w:rsidP="00BA44C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</w:p>
    <w:p w14:paraId="0F6729B0" w14:textId="000DD372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75ED6A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5C5EB158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37C65888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4F3F31E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466A0BE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6D56DA4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public:</w:t>
      </w:r>
    </w:p>
    <w:p w14:paraId="3801D02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389C59A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6127B5C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4B748A6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50EE4A5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60A7AD6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1BB4E7B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06295AE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7B901A9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258FD2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0AF59DF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BB9AE7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6D66419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6EE8F6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0900249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65882A8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33D3E13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6274F8D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C7A35F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37759FA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67B59E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3534091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284EB1D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6E088AA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58BCC9F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5D9CEEB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687E77C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56C53DC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67E0794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otateRigh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, int k) {</w:t>
      </w:r>
    </w:p>
    <w:p w14:paraId="299A4FA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 || head-&gt;next == NULL){</w:t>
      </w:r>
    </w:p>
    <w:p w14:paraId="1FEF450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head;</w:t>
      </w:r>
    </w:p>
    <w:p w14:paraId="3937618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CA53EE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 temp = head;</w:t>
      </w:r>
    </w:p>
    <w:p w14:paraId="0A6BDD7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length =0;</w:t>
      </w:r>
    </w:p>
    <w:p w14:paraId="671D0AF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!= NULL){</w:t>
      </w:r>
    </w:p>
    <w:p w14:paraId="603B21B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= temp-&gt;next;</w:t>
      </w:r>
    </w:p>
    <w:p w14:paraId="57893DD9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length++;</w:t>
      </w:r>
    </w:p>
    <w:p w14:paraId="47169BE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967C03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f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%length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0){</w:t>
      </w:r>
    </w:p>
    <w:p w14:paraId="2C46BD6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head;</w:t>
      </w:r>
    </w:p>
    <w:p w14:paraId="30DCD8B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3726BC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 ;</w:t>
      </w:r>
      <w:proofErr w:type="gramEnd"/>
    </w:p>
    <w:p w14:paraId="779C6FF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n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%length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780B1B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1 ;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lt;= n ;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 ){</w:t>
      </w:r>
    </w:p>
    <w:p w14:paraId="2F2FC3D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= head;</w:t>
      </w:r>
    </w:p>
    <w:p w14:paraId="567874E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while(temp-&gt;next-&gt;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!=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{</w:t>
      </w:r>
    </w:p>
    <w:p w14:paraId="6628C5E9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temp = temp-&gt;next;</w:t>
      </w:r>
    </w:p>
    <w:p w14:paraId="453D643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}</w:t>
      </w:r>
    </w:p>
    <w:p w14:paraId="5F3B8E3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-&gt;next-&gt;next = head;</w:t>
      </w:r>
    </w:p>
    <w:p w14:paraId="0ACCB3B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head = temp-&gt;next;</w:t>
      </w:r>
    </w:p>
    <w:p w14:paraId="6A167EF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-&gt;next = NULL;</w:t>
      </w:r>
    </w:p>
    <w:p w14:paraId="7C11B89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EE4A55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34A8FFD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head;</w:t>
      </w:r>
    </w:p>
    <w:p w14:paraId="526C664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239D6779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68975C1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11B4644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5077B8A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=NULL;</w:t>
      </w:r>
    </w:p>
    <w:p w14:paraId="1BF4D09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temp,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9F3017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1A8C903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1D867C1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4B52F82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49062DA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D116E4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0C160A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otateRigh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,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45A4E67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622A454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0AB1DEF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2D7562C7" w14:textId="77777777" w:rsidR="00C83C12" w:rsidRDefault="00C83C12" w:rsidP="00EE58AF">
      <w:pPr>
        <w:rPr>
          <w:rFonts w:ascii="Arial" w:hAnsi="Arial" w:cs="Arial"/>
          <w:b/>
          <w:bCs/>
        </w:rPr>
      </w:pPr>
    </w:p>
    <w:p w14:paraId="3B4405C9" w14:textId="77777777" w:rsidR="00BA44C6" w:rsidRDefault="00BA44C6" w:rsidP="00EE58AF">
      <w:pPr>
        <w:rPr>
          <w:rFonts w:ascii="Arial" w:hAnsi="Arial" w:cs="Arial"/>
          <w:b/>
          <w:bCs/>
        </w:rPr>
      </w:pPr>
    </w:p>
    <w:p w14:paraId="3C5D2C83" w14:textId="08D62FFF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="00C83C12">
        <w:rPr>
          <w:vertAlign w:val="superscript"/>
        </w:rPr>
        <w:t>2</w:t>
      </w:r>
      <w:r w:rsidRPr="00686F45">
        <w:t>)</w:t>
      </w:r>
    </w:p>
    <w:p w14:paraId="5D818165" w14:textId="33FAFC19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C83C12"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33857916" w14:textId="6B0102AE" w:rsidR="00C83C12" w:rsidRPr="00E463BA" w:rsidRDefault="00686F45" w:rsidP="00E463BA">
      <w:pPr>
        <w:pStyle w:val="HTMLPreformatted"/>
        <w:shd w:val="clear" w:color="auto" w:fill="F7F9FA"/>
        <w:rPr>
          <w:rFonts w:ascii="Arial" w:hAnsi="Arial" w:cs="Arial"/>
          <w:sz w:val="22"/>
          <w:szCs w:val="22"/>
        </w:rPr>
      </w:pPr>
      <w:r w:rsidRPr="00BD6EB7">
        <w:rPr>
          <w:rFonts w:ascii="Arial" w:hAnsi="Arial" w:cs="Arial"/>
          <w:b/>
          <w:bCs/>
        </w:rPr>
        <w:t>Explanation:</w:t>
      </w:r>
      <w:r w:rsidR="00E463BA">
        <w:rPr>
          <w:b/>
          <w:bCs/>
        </w:rPr>
        <w:t xml:space="preserve"> </w:t>
      </w:r>
      <w:r w:rsidR="00C83C12" w:rsidRPr="00E463BA">
        <w:rPr>
          <w:rFonts w:ascii="Arial" w:hAnsi="Arial" w:cs="Arial"/>
          <w:sz w:val="22"/>
          <w:szCs w:val="22"/>
        </w:rPr>
        <w:t xml:space="preserve">Take a temp pointer taking it to node which is (length - </w:t>
      </w:r>
      <w:proofErr w:type="gramStart"/>
      <w:r w:rsidR="00C83C12" w:rsidRPr="00E463BA">
        <w:rPr>
          <w:rFonts w:ascii="Arial" w:hAnsi="Arial" w:cs="Arial"/>
          <w:sz w:val="22"/>
          <w:szCs w:val="22"/>
        </w:rPr>
        <w:t>k)</w:t>
      </w:r>
      <w:proofErr w:type="spellStart"/>
      <w:r w:rsidR="00C83C12" w:rsidRPr="00E463BA">
        <w:rPr>
          <w:rFonts w:ascii="Arial" w:hAnsi="Arial" w:cs="Arial"/>
          <w:sz w:val="22"/>
          <w:szCs w:val="22"/>
        </w:rPr>
        <w:t>th</w:t>
      </w:r>
      <w:proofErr w:type="spellEnd"/>
      <w:proofErr w:type="gramEnd"/>
      <w:r w:rsidR="00C83C12" w:rsidRPr="00E463BA">
        <w:rPr>
          <w:rFonts w:ascii="Arial" w:hAnsi="Arial" w:cs="Arial"/>
          <w:sz w:val="22"/>
          <w:szCs w:val="22"/>
        </w:rPr>
        <w:t xml:space="preserve"> node. Point the end of linked list to head and next of temp as NULL</w:t>
      </w:r>
    </w:p>
    <w:p w14:paraId="2282FD76" w14:textId="77777777" w:rsidR="00C83C12" w:rsidRPr="00E463BA" w:rsidRDefault="00C83C12" w:rsidP="00E463BA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E463BA">
        <w:rPr>
          <w:rFonts w:ascii="Segoe UI" w:eastAsia="Times New Roman" w:hAnsi="Segoe UI" w:cs="Segoe UI"/>
          <w:b/>
          <w:bCs/>
          <w:color w:val="000000" w:themeColor="text1"/>
          <w:sz w:val="21"/>
          <w:szCs w:val="21"/>
          <w:lang w:val="en-IN" w:eastAsia="en-IN" w:bidi="hi-IN"/>
        </w:rPr>
        <w:t>Example</w:t>
      </w:r>
    </w:p>
    <w:p w14:paraId="164261C0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k = 2</w:t>
      </w:r>
    </w:p>
    <w:p w14:paraId="0BACB9FA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 xml:space="preserve">Make another </w:t>
      </w:r>
      <w:proofErr w:type="gramStart"/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pointer  p</w:t>
      </w:r>
      <w:proofErr w:type="gramEnd"/>
    </w:p>
    <w:p w14:paraId="7C675A46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take temp to length - k</w:t>
      </w:r>
    </w:p>
    <w:p w14:paraId="23FF20F3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1--&gt;2--&gt;3--&gt;4--&gt;5</w:t>
      </w:r>
    </w:p>
    <w:p w14:paraId="0D9FC4F3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proofErr w:type="spellStart"/>
      <w:proofErr w:type="gramStart"/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t,p</w:t>
      </w:r>
      <w:proofErr w:type="spellEnd"/>
      <w:proofErr w:type="gramEnd"/>
    </w:p>
    <w:p w14:paraId="45535A5F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1--&gt;2--&gt;3--&gt;4--&gt;5</w:t>
      </w:r>
    </w:p>
    <w:p w14:paraId="29BEBBEA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 xml:space="preserve">   </w:t>
      </w:r>
      <w:proofErr w:type="spellStart"/>
      <w:proofErr w:type="gramStart"/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t,p</w:t>
      </w:r>
      <w:proofErr w:type="spellEnd"/>
      <w:proofErr w:type="gramEnd"/>
    </w:p>
    <w:p w14:paraId="153BCBD7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1--&gt;2--&gt;3--&gt;4--&gt;5</w:t>
      </w:r>
    </w:p>
    <w:p w14:paraId="3207A3B0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 xml:space="preserve">       </w:t>
      </w:r>
      <w:proofErr w:type="spellStart"/>
      <w:proofErr w:type="gramStart"/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t,p</w:t>
      </w:r>
      <w:proofErr w:type="spellEnd"/>
      <w:proofErr w:type="gramEnd"/>
    </w:p>
    <w:p w14:paraId="6A1F73B2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1--&gt;2--&gt;3--&gt;4--&gt;5</w:t>
      </w:r>
    </w:p>
    <w:p w14:paraId="53A66EEC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 xml:space="preserve">         </w:t>
      </w:r>
      <w:proofErr w:type="gramStart"/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t  p</w:t>
      </w:r>
      <w:proofErr w:type="gramEnd"/>
    </w:p>
    <w:p w14:paraId="32FA25DB" w14:textId="77777777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1--&gt;2--&gt;3--&gt;4--&gt;5</w:t>
      </w:r>
    </w:p>
    <w:p w14:paraId="691FB296" w14:textId="7BFB5AE1" w:rsidR="00C83C12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 xml:space="preserve">        t       p</w:t>
      </w:r>
    </w:p>
    <w:p w14:paraId="416915CE" w14:textId="7426EA8A" w:rsidR="00BD6EB7" w:rsidRPr="00E463BA" w:rsidRDefault="00C83C12" w:rsidP="00E463B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463BA">
        <w:rPr>
          <w:rFonts w:ascii="Consolas" w:eastAsia="Times New Roman" w:hAnsi="Consolas" w:cs="Courier New"/>
          <w:color w:val="000000" w:themeColor="text1"/>
          <w:sz w:val="20"/>
          <w:szCs w:val="20"/>
          <w:lang w:val="en-IN" w:eastAsia="en-IN" w:bidi="hi-IN"/>
        </w:rPr>
        <w:t>4--&gt;5--&gt;1---&gt;2---&gt;3</w:t>
      </w:r>
    </w:p>
    <w:p w14:paraId="31674A3C" w14:textId="77777777" w:rsidR="00C83C12" w:rsidRDefault="00686F45" w:rsidP="00C83C12">
      <w:pPr>
        <w:spacing w:line="285" w:lineRule="atLeast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lastRenderedPageBreak/>
        <w:t>Code:</w:t>
      </w:r>
      <w:r w:rsidR="00E62470" w:rsidRPr="00E6247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bookmarkStart w:id="0" w:name="_GoBack"/>
      <w:bookmarkEnd w:id="0"/>
    </w:p>
    <w:p w14:paraId="1E52C54F" w14:textId="72F80F13" w:rsidR="00C83C12" w:rsidRPr="00C83C12" w:rsidRDefault="00C83C12" w:rsidP="00C83C12">
      <w:pPr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01AA2831" w14:textId="0900CED8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7D47DD8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2DECC17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6EC6596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4A61A61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1F2D344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243BF1B9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2AB4FCD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7C543AD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466129A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1888FC9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5A4FC4F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414303F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42FC710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6988DFE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30269E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4EA5733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C4317C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74F4B3C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6AA14B0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48C944C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6C61822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3CBF56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7292506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2234D1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4F525FA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262D395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2FFE12C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41242BE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23B4DFD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6CFBE0F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15F1735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6AE298C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otateRigh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head, int k) { </w:t>
      </w:r>
    </w:p>
    <w:p w14:paraId="120B479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 || head-&gt;next == NULL){</w:t>
      </w:r>
    </w:p>
    <w:p w14:paraId="55C6EC5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head;</w:t>
      </w:r>
    </w:p>
    <w:p w14:paraId="4B656FB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D7B9C78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 temp = head;</w:t>
      </w:r>
    </w:p>
    <w:p w14:paraId="5A2E6B0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length =0;</w:t>
      </w:r>
    </w:p>
    <w:p w14:paraId="41CCD7A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emp!= NULL){</w:t>
      </w:r>
    </w:p>
    <w:p w14:paraId="6A7A72B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= temp-&gt;next;</w:t>
      </w:r>
    </w:p>
    <w:p w14:paraId="768FCE2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length++;</w:t>
      </w:r>
    </w:p>
    <w:p w14:paraId="05E417F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A7927B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f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%length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0){</w:t>
      </w:r>
    </w:p>
    <w:p w14:paraId="34F66DE7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head;</w:t>
      </w:r>
    </w:p>
    <w:p w14:paraId="6CE3148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E966DA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int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 ;</w:t>
      </w:r>
      <w:proofErr w:type="gramEnd"/>
    </w:p>
    <w:p w14:paraId="4BFA9DB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n =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%length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881C98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1 = head;</w:t>
      </w:r>
    </w:p>
    <w:p w14:paraId="561D1B88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 temp2 = head;</w:t>
      </w:r>
    </w:p>
    <w:p w14:paraId="35B601E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1 ;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lt; (length-n) ;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274D2E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1 = temp1-&gt;next;</w:t>
      </w:r>
    </w:p>
    <w:p w14:paraId="76CC3179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2 = temp2-&gt;next;</w:t>
      </w:r>
    </w:p>
    <w:p w14:paraId="1292E05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7B4A340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1-&gt;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{</w:t>
      </w:r>
    </w:p>
    <w:p w14:paraId="57E79295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1 = temp1-&gt;next;</w:t>
      </w:r>
    </w:p>
    <w:p w14:paraId="69EF512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D08CB5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temp1-&gt;next = head;</w:t>
      </w:r>
    </w:p>
    <w:p w14:paraId="756C91D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head = temp2-&gt;next;</w:t>
      </w:r>
    </w:p>
    <w:p w14:paraId="6124579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temp2-&gt;next = NULL;</w:t>
      </w:r>
    </w:p>
    <w:p w14:paraId="4A40742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25B4B62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head;</w:t>
      </w:r>
    </w:p>
    <w:p w14:paraId="20BD335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156842E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5BDBD37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1B4C4883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5886799E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=NULL;</w:t>
      </w:r>
    </w:p>
    <w:p w14:paraId="39F48CC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temp,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5CA453F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6BCF8B9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142B8DC1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65E9F3DC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5B3D3B74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71EA6A2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DEB785B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otateRigh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,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5D751D4A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70F17EBD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7B981736" w14:textId="77777777" w:rsidR="00C83C12" w:rsidRPr="00C83C12" w:rsidRDefault="00C83C12" w:rsidP="00C83C1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83C1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1647F585" w14:textId="32635296" w:rsidR="00E62470" w:rsidRPr="00BA44C6" w:rsidRDefault="00E62470" w:rsidP="00BA44C6">
      <w:pPr>
        <w:rPr>
          <w:b/>
          <w:bCs/>
        </w:rPr>
      </w:pP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068343F4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C83C12">
        <w:t>N</w:t>
      </w:r>
      <w:r w:rsidRPr="00686F45">
        <w:t>)</w:t>
      </w:r>
    </w:p>
    <w:p w14:paraId="0C3B5223" w14:textId="038FDA29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E463BA">
        <w:t>N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E2F56E0"/>
    <w:multiLevelType w:val="multilevel"/>
    <w:tmpl w:val="4C5A7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QUA63NuqiwAAAA="/>
  </w:docVars>
  <w:rsids>
    <w:rsidRoot w:val="000F7531"/>
    <w:rsid w:val="000F7531"/>
    <w:rsid w:val="002872E2"/>
    <w:rsid w:val="00385F82"/>
    <w:rsid w:val="0046501B"/>
    <w:rsid w:val="004877D5"/>
    <w:rsid w:val="005C5D42"/>
    <w:rsid w:val="00621849"/>
    <w:rsid w:val="00686F45"/>
    <w:rsid w:val="00772AC1"/>
    <w:rsid w:val="00865E7A"/>
    <w:rsid w:val="00AB0A48"/>
    <w:rsid w:val="00AB7A3B"/>
    <w:rsid w:val="00BA44C6"/>
    <w:rsid w:val="00BD6EB7"/>
    <w:rsid w:val="00C0126C"/>
    <w:rsid w:val="00C20B2F"/>
    <w:rsid w:val="00C82371"/>
    <w:rsid w:val="00C83C12"/>
    <w:rsid w:val="00D32CC3"/>
    <w:rsid w:val="00D42AFB"/>
    <w:rsid w:val="00DF1712"/>
    <w:rsid w:val="00E274E6"/>
    <w:rsid w:val="00E35E5E"/>
    <w:rsid w:val="00E463BA"/>
    <w:rsid w:val="00E62470"/>
    <w:rsid w:val="00EB01D6"/>
    <w:rsid w:val="00EE58AF"/>
    <w:rsid w:val="00EF2D8B"/>
    <w:rsid w:val="00FA3DE4"/>
    <w:rsid w:val="00FD7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keyword">
    <w:name w:val="hljs-keyword"/>
    <w:basedOn w:val="DefaultParagraphFont"/>
    <w:rsid w:val="005C5D42"/>
  </w:style>
  <w:style w:type="character" w:customStyle="1" w:styleId="hljs-comment">
    <w:name w:val="hljs-comment"/>
    <w:basedOn w:val="DefaultParagraphFont"/>
    <w:rsid w:val="005C5D42"/>
  </w:style>
  <w:style w:type="character" w:customStyle="1" w:styleId="hljs-number">
    <w:name w:val="hljs-number"/>
    <w:basedOn w:val="DefaultParagraphFont"/>
    <w:rsid w:val="005C5D42"/>
  </w:style>
  <w:style w:type="character" w:customStyle="1" w:styleId="hljs-literal">
    <w:name w:val="hljs-literal"/>
    <w:basedOn w:val="DefaultParagraphFont"/>
    <w:rsid w:val="00C83C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9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1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2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8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4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1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8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1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8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3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7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1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5</Pages>
  <Words>664</Words>
  <Characters>378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6</cp:revision>
  <dcterms:created xsi:type="dcterms:W3CDTF">2022-03-16T09:34:00Z</dcterms:created>
  <dcterms:modified xsi:type="dcterms:W3CDTF">2022-03-21T16:58:00Z</dcterms:modified>
</cp:coreProperties>
</file>